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656B681F" w:rsidR="00067858" w:rsidRDefault="00182CDA" w:rsidP="00DD4B7B">
      <w:pPr>
        <w:ind w:left="2160" w:firstLine="720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TOWN OF MEDARY</w:t>
      </w:r>
    </w:p>
    <w:p w14:paraId="0E109B69" w14:textId="648663F2" w:rsidR="00067858" w:rsidRDefault="00DD4B7B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PECIAL </w:t>
      </w:r>
      <w:r w:rsidR="00067858">
        <w:rPr>
          <w:sz w:val="40"/>
          <w:szCs w:val="40"/>
        </w:rPr>
        <w:t>BOARD MEETING</w:t>
      </w:r>
    </w:p>
    <w:p w14:paraId="22DF1DF5" w14:textId="611AF190" w:rsidR="00EF7CD7" w:rsidRDefault="00A15B00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Monday June 27</w:t>
      </w:r>
      <w:r w:rsidR="00F359C2">
        <w:rPr>
          <w:sz w:val="40"/>
          <w:szCs w:val="40"/>
        </w:rPr>
        <w:t>, 2022</w:t>
      </w:r>
    </w:p>
    <w:p w14:paraId="1E77566E" w14:textId="17B397F5" w:rsidR="00067858" w:rsidRDefault="00EF7CD7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4 </w:t>
      </w:r>
      <w:r w:rsidR="00664103">
        <w:rPr>
          <w:sz w:val="40"/>
          <w:szCs w:val="40"/>
        </w:rPr>
        <w:t xml:space="preserve">PM </w:t>
      </w:r>
    </w:p>
    <w:p w14:paraId="5541BA5C" w14:textId="77777777" w:rsidR="00DD4B7B" w:rsidRDefault="00DD4B7B" w:rsidP="00664103">
      <w:pPr>
        <w:rPr>
          <w:sz w:val="40"/>
          <w:szCs w:val="40"/>
        </w:rPr>
      </w:pPr>
    </w:p>
    <w:p w14:paraId="048564C5" w14:textId="6D1BAC80" w:rsidR="00664103" w:rsidRPr="00A15B00" w:rsidRDefault="00664103" w:rsidP="00664103">
      <w:pPr>
        <w:rPr>
          <w:sz w:val="36"/>
          <w:szCs w:val="36"/>
        </w:rPr>
      </w:pPr>
      <w:r w:rsidRPr="00664103">
        <w:rPr>
          <w:sz w:val="36"/>
          <w:szCs w:val="36"/>
        </w:rPr>
        <w:t>T</w:t>
      </w:r>
      <w:r w:rsidR="00A15B00">
        <w:rPr>
          <w:sz w:val="36"/>
          <w:szCs w:val="36"/>
        </w:rPr>
        <w:t>own board will meet on site at N4517 Meadow Wood Road</w:t>
      </w:r>
      <w:r w:rsidRPr="00664103">
        <w:rPr>
          <w:sz w:val="36"/>
          <w:szCs w:val="36"/>
        </w:rPr>
        <w:t xml:space="preserve"> to review </w:t>
      </w:r>
      <w:r w:rsidR="00A15B00">
        <w:rPr>
          <w:sz w:val="36"/>
          <w:szCs w:val="36"/>
        </w:rPr>
        <w:t>landscaping plans for drainage ditch.</w:t>
      </w:r>
      <w:bookmarkStart w:id="1" w:name="_GoBack"/>
      <w:bookmarkEnd w:id="1"/>
    </w:p>
    <w:p w14:paraId="3B61531A" w14:textId="77777777" w:rsidR="00664103" w:rsidRPr="00664103" w:rsidRDefault="00664103" w:rsidP="00664103">
      <w:pPr>
        <w:rPr>
          <w:sz w:val="36"/>
          <w:szCs w:val="36"/>
        </w:rPr>
      </w:pPr>
    </w:p>
    <w:bookmarkEnd w:id="0"/>
    <w:p w14:paraId="5DD8E496" w14:textId="77777777" w:rsidR="007058BD" w:rsidRPr="00664103" w:rsidRDefault="007058BD" w:rsidP="00F02A96">
      <w:pPr>
        <w:rPr>
          <w:sz w:val="36"/>
          <w:szCs w:val="36"/>
        </w:rPr>
      </w:pPr>
      <w:r w:rsidRPr="00664103">
        <w:rPr>
          <w:sz w:val="36"/>
          <w:szCs w:val="36"/>
        </w:rPr>
        <w:t xml:space="preserve">Diane </w:t>
      </w:r>
      <w:proofErr w:type="spellStart"/>
      <w:r w:rsidRPr="00664103">
        <w:rPr>
          <w:sz w:val="36"/>
          <w:szCs w:val="36"/>
        </w:rPr>
        <w:t>Elsen</w:t>
      </w:r>
      <w:proofErr w:type="spellEnd"/>
    </w:p>
    <w:p w14:paraId="244D70CA" w14:textId="71DEEAFA" w:rsidR="007058BD" w:rsidRPr="00664103" w:rsidRDefault="00942B05" w:rsidP="00F02A96">
      <w:pPr>
        <w:rPr>
          <w:sz w:val="36"/>
          <w:szCs w:val="36"/>
        </w:rPr>
      </w:pPr>
      <w:r w:rsidRPr="00664103">
        <w:rPr>
          <w:sz w:val="36"/>
          <w:szCs w:val="36"/>
        </w:rPr>
        <w:t xml:space="preserve">Town of </w:t>
      </w:r>
      <w:proofErr w:type="spellStart"/>
      <w:r w:rsidRPr="00664103">
        <w:rPr>
          <w:sz w:val="36"/>
          <w:szCs w:val="36"/>
        </w:rPr>
        <w:t>Medary</w:t>
      </w:r>
      <w:proofErr w:type="spellEnd"/>
      <w:r w:rsidRPr="00664103">
        <w:rPr>
          <w:sz w:val="36"/>
          <w:szCs w:val="36"/>
        </w:rPr>
        <w:t xml:space="preserve"> Clerk</w:t>
      </w:r>
    </w:p>
    <w:p w14:paraId="49ECC0AF" w14:textId="77777777" w:rsidR="007058BD" w:rsidRDefault="007058BD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371E1"/>
    <w:rsid w:val="00056E9A"/>
    <w:rsid w:val="00067858"/>
    <w:rsid w:val="00083517"/>
    <w:rsid w:val="000900F6"/>
    <w:rsid w:val="00182CDA"/>
    <w:rsid w:val="001840EC"/>
    <w:rsid w:val="00217680"/>
    <w:rsid w:val="00225463"/>
    <w:rsid w:val="00232308"/>
    <w:rsid w:val="00234834"/>
    <w:rsid w:val="0028089A"/>
    <w:rsid w:val="0035130E"/>
    <w:rsid w:val="003A62A8"/>
    <w:rsid w:val="00407D51"/>
    <w:rsid w:val="004F05D4"/>
    <w:rsid w:val="00533935"/>
    <w:rsid w:val="00556322"/>
    <w:rsid w:val="005A5255"/>
    <w:rsid w:val="005B6C8B"/>
    <w:rsid w:val="005C43C5"/>
    <w:rsid w:val="005E3F5A"/>
    <w:rsid w:val="00650CFC"/>
    <w:rsid w:val="00664103"/>
    <w:rsid w:val="007058BD"/>
    <w:rsid w:val="00767630"/>
    <w:rsid w:val="00886408"/>
    <w:rsid w:val="008A1D0B"/>
    <w:rsid w:val="008D2104"/>
    <w:rsid w:val="008F376C"/>
    <w:rsid w:val="009077B6"/>
    <w:rsid w:val="00942B05"/>
    <w:rsid w:val="00975DCB"/>
    <w:rsid w:val="00992ABF"/>
    <w:rsid w:val="009C0DAA"/>
    <w:rsid w:val="00A1227F"/>
    <w:rsid w:val="00A15B00"/>
    <w:rsid w:val="00A2727A"/>
    <w:rsid w:val="00B535B1"/>
    <w:rsid w:val="00B75DCC"/>
    <w:rsid w:val="00BC5630"/>
    <w:rsid w:val="00BC6DFD"/>
    <w:rsid w:val="00C506D1"/>
    <w:rsid w:val="00C91ABA"/>
    <w:rsid w:val="00D322F3"/>
    <w:rsid w:val="00D44F9A"/>
    <w:rsid w:val="00DC6484"/>
    <w:rsid w:val="00DD02C6"/>
    <w:rsid w:val="00DD4B7B"/>
    <w:rsid w:val="00E820CE"/>
    <w:rsid w:val="00EB0043"/>
    <w:rsid w:val="00EC0963"/>
    <w:rsid w:val="00EC591C"/>
    <w:rsid w:val="00EF7CD7"/>
    <w:rsid w:val="00F02A96"/>
    <w:rsid w:val="00F35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2</cp:revision>
  <cp:lastPrinted>2022-06-23T20:17:00Z</cp:lastPrinted>
  <dcterms:created xsi:type="dcterms:W3CDTF">2022-06-23T20:18:00Z</dcterms:created>
  <dcterms:modified xsi:type="dcterms:W3CDTF">2022-06-23T20:18:00Z</dcterms:modified>
</cp:coreProperties>
</file>